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D1863" w14:textId="44C632BA" w:rsidR="00413CA1" w:rsidRDefault="00756D01">
      <w:r>
        <w:t>Problem 1:</w:t>
      </w:r>
    </w:p>
    <w:p w14:paraId="0294D135" w14:textId="410247EE" w:rsidR="00756D01" w:rsidRDefault="00756D01">
      <w:r w:rsidRPr="00756D01">
        <w:drawing>
          <wp:anchor distT="0" distB="0" distL="114300" distR="114300" simplePos="0" relativeHeight="251658240" behindDoc="0" locked="0" layoutInCell="1" allowOverlap="1" wp14:anchorId="4538CA38" wp14:editId="0F8E4C4E">
            <wp:simplePos x="0" y="0"/>
            <wp:positionH relativeFrom="margin">
              <wp:align>center</wp:align>
            </wp:positionH>
            <wp:positionV relativeFrom="paragraph">
              <wp:posOffset>227330</wp:posOffset>
            </wp:positionV>
            <wp:extent cx="7407099" cy="236220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7099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AF37C2" w14:textId="2A958967" w:rsidR="00756D01" w:rsidRDefault="00756D01"/>
    <w:p w14:paraId="279D5637" w14:textId="314B69B0" w:rsidR="00756D01" w:rsidRDefault="00756D01">
      <w:bookmarkStart w:id="0" w:name="_GoBack"/>
      <w:bookmarkEnd w:id="0"/>
    </w:p>
    <w:p w14:paraId="3D05B600" w14:textId="77777777" w:rsidR="00756D01" w:rsidRDefault="00756D01" w:rsidP="00756D01">
      <w:r>
        <w:t xml:space="preserve">                Model   mpg  </w:t>
      </w:r>
      <w:proofErr w:type="spellStart"/>
      <w:r>
        <w:t>cyl</w:t>
      </w:r>
      <w:proofErr w:type="spellEnd"/>
      <w:r>
        <w:t xml:space="preserve">   </w:t>
      </w:r>
      <w:proofErr w:type="spellStart"/>
      <w:r>
        <w:t>disp</w:t>
      </w:r>
      <w:proofErr w:type="spellEnd"/>
      <w:r>
        <w:t xml:space="preserve">   hp  ...   </w:t>
      </w:r>
      <w:proofErr w:type="spellStart"/>
      <w:r>
        <w:t>qsec</w:t>
      </w:r>
      <w:proofErr w:type="spellEnd"/>
      <w:r>
        <w:t xml:space="preserve">  vs  am  gear  carb</w:t>
      </w:r>
    </w:p>
    <w:p w14:paraId="1F23F7B1" w14:textId="77777777" w:rsidR="00756D01" w:rsidRDefault="00756D01" w:rsidP="00756D01">
      <w:r>
        <w:t>0           Mazda RX4  21.0    6  160.0  110  ...  16.46   0   1     4     4</w:t>
      </w:r>
    </w:p>
    <w:p w14:paraId="41E20509" w14:textId="77777777" w:rsidR="00756D01" w:rsidRDefault="00756D01" w:rsidP="00756D01">
      <w:r>
        <w:t>1       Mazda RX4 Wag  21.0    6  160.0  110  ...  17.02   0   1     4     4</w:t>
      </w:r>
    </w:p>
    <w:p w14:paraId="16E80BE7" w14:textId="77777777" w:rsidR="00756D01" w:rsidRDefault="00756D01" w:rsidP="00756D01">
      <w:r>
        <w:t>2          Datsun 710  22.8    4  108.0   93  ...  18.61   1   1     4     1</w:t>
      </w:r>
    </w:p>
    <w:p w14:paraId="5F1D6A64" w14:textId="77777777" w:rsidR="00756D01" w:rsidRDefault="00756D01" w:rsidP="00756D01">
      <w:r>
        <w:t>3      Hornet 4 Drive  21.4    6  258.0  110  ...  19.44   1   0     3     1</w:t>
      </w:r>
    </w:p>
    <w:p w14:paraId="0687777E" w14:textId="77777777" w:rsidR="00756D01" w:rsidRDefault="00756D01" w:rsidP="00756D01">
      <w:r>
        <w:t xml:space="preserve">4   Hornet </w:t>
      </w:r>
      <w:proofErr w:type="spellStart"/>
      <w:r>
        <w:t>Sportabout</w:t>
      </w:r>
      <w:proofErr w:type="spellEnd"/>
      <w:r>
        <w:t xml:space="preserve">  18.7    8  360.0  175  ...  17.02   0   0     3     2</w:t>
      </w:r>
    </w:p>
    <w:p w14:paraId="15FFC53D" w14:textId="77777777" w:rsidR="00756D01" w:rsidRDefault="00756D01" w:rsidP="00756D01">
      <w:r>
        <w:t>27       Lotus Europa  30.4    4   95.1  113  ...  16.90   1   1     5     2</w:t>
      </w:r>
    </w:p>
    <w:p w14:paraId="103E6BF0" w14:textId="77777777" w:rsidR="00756D01" w:rsidRDefault="00756D01" w:rsidP="00756D01">
      <w:r>
        <w:t xml:space="preserve">28     Ford </w:t>
      </w:r>
      <w:proofErr w:type="spellStart"/>
      <w:r>
        <w:t>Pantera</w:t>
      </w:r>
      <w:proofErr w:type="spellEnd"/>
      <w:r>
        <w:t xml:space="preserve"> L  15.8    8  351.0  264  ...  14.50   0   1     5     4</w:t>
      </w:r>
    </w:p>
    <w:p w14:paraId="45BF8132" w14:textId="77777777" w:rsidR="00756D01" w:rsidRDefault="00756D01" w:rsidP="00756D01">
      <w:r>
        <w:t>29       Ferrari Dino  19.7    6  145.0  175  ...  15.50   0   1     5     6</w:t>
      </w:r>
    </w:p>
    <w:p w14:paraId="5ECC3F0B" w14:textId="77777777" w:rsidR="00756D01" w:rsidRDefault="00756D01" w:rsidP="00756D01">
      <w:r>
        <w:t>30      Maserati Bora  15.0    8  301.0  335  ...  14.60   0   1     5     8</w:t>
      </w:r>
    </w:p>
    <w:p w14:paraId="7C975560" w14:textId="5C9B67B4" w:rsidR="00756D01" w:rsidRDefault="00756D01" w:rsidP="00756D01">
      <w:r>
        <w:t>31         Volvo 142E  21.4    4  121.0  109  ...  18.60   1   1     4     2</w:t>
      </w:r>
    </w:p>
    <w:p w14:paraId="7D8F3644" w14:textId="77777777" w:rsidR="00756D01" w:rsidRDefault="00756D01"/>
    <w:p w14:paraId="7D9B50FE" w14:textId="77777777" w:rsidR="00756D01" w:rsidRDefault="00756D01"/>
    <w:p w14:paraId="0B162E2C" w14:textId="77777777" w:rsidR="00756D01" w:rsidRDefault="00756D01"/>
    <w:p w14:paraId="36496A87" w14:textId="4C7FB9A7" w:rsidR="00756D01" w:rsidRDefault="00756D01"/>
    <w:p w14:paraId="49366095" w14:textId="77777777" w:rsidR="00756D01" w:rsidRDefault="00756D01"/>
    <w:p w14:paraId="7066B2B2" w14:textId="77777777" w:rsidR="00756D01" w:rsidRDefault="00756D01"/>
    <w:p w14:paraId="37F844C4" w14:textId="77777777" w:rsidR="00756D01" w:rsidRDefault="00756D01"/>
    <w:p w14:paraId="54201BE3" w14:textId="6571276C" w:rsidR="00756D01" w:rsidRDefault="00756D01"/>
    <w:sectPr w:rsidR="00756D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zc1N7AwMrU0NjRS0lEKTi0uzszPAykwrAUAUzFLtSwAAAA="/>
  </w:docVars>
  <w:rsids>
    <w:rsidRoot w:val="00756D01"/>
    <w:rsid w:val="00413CA1"/>
    <w:rsid w:val="00756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A3245"/>
  <w15:chartTrackingRefBased/>
  <w15:docId w15:val="{4982097A-DF09-4181-B1D7-C57243885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9</Words>
  <Characters>741</Characters>
  <Application>Microsoft Office Word</Application>
  <DocSecurity>0</DocSecurity>
  <Lines>6</Lines>
  <Paragraphs>1</Paragraphs>
  <ScaleCrop>false</ScaleCrop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er John Tabora</dc:creator>
  <cp:keywords/>
  <dc:description/>
  <cp:lastModifiedBy>Caster John Tabora</cp:lastModifiedBy>
  <cp:revision>1</cp:revision>
  <dcterms:created xsi:type="dcterms:W3CDTF">2019-11-25T14:59:00Z</dcterms:created>
  <dcterms:modified xsi:type="dcterms:W3CDTF">2019-11-25T15:00:00Z</dcterms:modified>
</cp:coreProperties>
</file>